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16767DF3" w14:textId="3EB47D48" w:rsidR="00805B9E" w:rsidRPr="005E1B85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: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Text align: justify</w:t>
      </w:r>
    </w:p>
    <w:p w14:paraId="11F7952C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s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lastRenderedPageBreak/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lastRenderedPageBreak/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r w:rsidRPr="00981E29">
        <w:rPr>
          <w:rStyle w:val="CodeChar"/>
          <w:lang w:eastAsia="en-GB"/>
        </w:rPr>
        <w:t>ul.gallery</w:t>
      </w:r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lastRenderedPageBreak/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r w:rsidRPr="00981E29">
        <w:rPr>
          <w:rStyle w:val="CodeChar"/>
          <w:lang w:eastAsia="en-GB"/>
        </w:rPr>
        <w:t>rgb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rgb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67725" w14:textId="77777777" w:rsidR="00702C9F" w:rsidRDefault="00702C9F" w:rsidP="008068A2">
      <w:pPr>
        <w:spacing w:after="0" w:line="240" w:lineRule="auto"/>
      </w:pPr>
      <w:r>
        <w:separator/>
      </w:r>
    </w:p>
  </w:endnote>
  <w:endnote w:type="continuationSeparator" w:id="0">
    <w:p w14:paraId="186EE95B" w14:textId="77777777" w:rsidR="00702C9F" w:rsidRDefault="00702C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63786" w14:textId="77777777" w:rsidR="00702C9F" w:rsidRDefault="00702C9F" w:rsidP="008068A2">
      <w:pPr>
        <w:spacing w:after="0" w:line="240" w:lineRule="auto"/>
      </w:pPr>
      <w:r>
        <w:separator/>
      </w:r>
    </w:p>
  </w:footnote>
  <w:footnote w:type="continuationSeparator" w:id="0">
    <w:p w14:paraId="5BDE5FB3" w14:textId="77777777" w:rsidR="00702C9F" w:rsidRDefault="00702C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9</Pages>
  <Words>755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34</cp:revision>
  <cp:lastPrinted>2015-10-26T22:35:00Z</cp:lastPrinted>
  <dcterms:created xsi:type="dcterms:W3CDTF">2019-11-12T12:29:00Z</dcterms:created>
  <dcterms:modified xsi:type="dcterms:W3CDTF">2022-04-11T11:38:00Z</dcterms:modified>
  <cp:category>computer programming;programming;software development;software engineering</cp:category>
</cp:coreProperties>
</file>